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0EDC9D5D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 Introduction to </w:t>
      </w:r>
      <w:r>
        <w:rPr>
          <w:b/>
          <w:bCs/>
        </w:rPr>
        <w:t>D3.j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4852B6A9" w14:textId="2F7E190E" w:rsidR="00E35865" w:rsidRPr="00E35865" w:rsidRDefault="00E35865" w:rsidP="000957E8">
      <w:pPr>
        <w:rPr>
          <w:rStyle w:val="fontstyle01"/>
          <w:lang w:val="vi-VN"/>
        </w:rPr>
      </w:pPr>
      <w:r>
        <w:rPr>
          <w:rStyle w:val="fontstyle01"/>
        </w:rPr>
        <w:t>JSON</w:t>
      </w:r>
      <w:r>
        <w:rPr>
          <w:rStyle w:val="fontstyle01"/>
          <w:lang w:val="vi-VN"/>
        </w:rPr>
        <w:t xml:space="preserve">: </w:t>
      </w:r>
      <w:hyperlink r:id="rId5" w:history="1">
        <w:r>
          <w:rPr>
            <w:rStyle w:val="Hyperlink"/>
          </w:rPr>
          <w:t>https://developer.mozilla.org/en-US/docs/Web/JavaScript/Reference/Global_Objects/JSON</w:t>
        </w:r>
      </w:hyperlink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6" w:history="1">
        <w:r>
          <w:rPr>
            <w:rStyle w:val="Hyperlink"/>
          </w:rPr>
          <w:t>https://d3js.org/</w:t>
        </w:r>
      </w:hyperlink>
    </w:p>
    <w:p w14:paraId="53A04642" w14:textId="42175D71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 tutorials: </w:t>
      </w:r>
      <w:hyperlink r:id="rId7" w:history="1">
        <w:r>
          <w:rPr>
            <w:rStyle w:val="Hyperlink"/>
          </w:rPr>
          <w:t>https://github.com/d3/d3/wiki/Tutorials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6C8AD92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A82133">
        <w:t>5 and 6</w:t>
      </w:r>
      <w:r>
        <w:t xml:space="preserve"> of the Interactive Data Visualization for the Web</w:t>
      </w:r>
    </w:p>
    <w:p w14:paraId="25B98A4E" w14:textId="48BCCA32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F76363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82133" w:rsidRDefault="000957E8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 w:rsidRPr="00A82133">
        <w:rPr>
          <w:b/>
          <w:bCs/>
        </w:rPr>
        <w:t xml:space="preserve">Info </w:t>
      </w:r>
    </w:p>
    <w:p w14:paraId="5DD6BE9A" w14:textId="5465F070" w:rsidR="000957E8" w:rsidRDefault="000957E8" w:rsidP="000957E8">
      <w:pPr>
        <w:ind w:left="360"/>
      </w:pPr>
      <w:r>
        <w:t xml:space="preserve">Create an HTML web page with the title “Lab </w:t>
      </w:r>
      <w:r w:rsidR="004A095C">
        <w:t>2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487DCDCC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A82133">
        <w:t>2</w:t>
      </w:r>
      <w:r>
        <w:t xml:space="preserve"> – Introduction to </w:t>
      </w:r>
      <w:r w:rsidR="00A82133">
        <w:t>D3.j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B8AF96B" w14:textId="5B762F9C" w:rsidR="00D206AF" w:rsidRDefault="00435044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</w:rPr>
        <w:t>Bar</w:t>
      </w:r>
      <w:r>
        <w:rPr>
          <w:b/>
          <w:bCs/>
          <w:lang w:val="vi-VN"/>
        </w:rPr>
        <w:t xml:space="preserve"> chart</w:t>
      </w:r>
    </w:p>
    <w:p w14:paraId="1372A782" w14:textId="77777777" w:rsidR="008539B1" w:rsidRDefault="00D206AF" w:rsidP="00D206AF">
      <w:pPr>
        <w:pStyle w:val="ListParagraph"/>
        <w:numPr>
          <w:ilvl w:val="0"/>
          <w:numId w:val="1"/>
        </w:numPr>
      </w:pPr>
      <w:r>
        <w:t xml:space="preserve">In the same page, write code to draw bar chart with D3.js. </w:t>
      </w:r>
    </w:p>
    <w:p w14:paraId="3E9B0FF8" w14:textId="5EA77B65" w:rsidR="008539B1" w:rsidRDefault="008539B1" w:rsidP="00D206AF">
      <w:pPr>
        <w:pStyle w:val="ListParagraph"/>
        <w:numPr>
          <w:ilvl w:val="0"/>
          <w:numId w:val="1"/>
        </w:numPr>
      </w:pPr>
      <w:r>
        <w:t>The bar chart should be dynamic. It should be able to draw any dataset</w:t>
      </w:r>
    </w:p>
    <w:p w14:paraId="3209D4D2" w14:textId="3090D07D" w:rsidR="00D206AF" w:rsidRDefault="00D206AF" w:rsidP="00D206AF">
      <w:pPr>
        <w:pStyle w:val="ListParagraph"/>
        <w:numPr>
          <w:ilvl w:val="0"/>
          <w:numId w:val="1"/>
        </w:numPr>
      </w:pPr>
      <w:r>
        <w:t>Each column in the bar chart should</w:t>
      </w:r>
    </w:p>
    <w:p w14:paraId="157A0A37" w14:textId="632C194C" w:rsidR="00D206AF" w:rsidRDefault="00D206AF" w:rsidP="00D206AF">
      <w:pPr>
        <w:pStyle w:val="ListParagraph"/>
        <w:numPr>
          <w:ilvl w:val="1"/>
          <w:numId w:val="1"/>
        </w:numPr>
      </w:pPr>
      <w:r>
        <w:t>be colored based on the value that it represents</w:t>
      </w:r>
    </w:p>
    <w:p w14:paraId="5C97E974" w14:textId="7BF2C505" w:rsidR="008539B1" w:rsidRDefault="008539B1" w:rsidP="008539B1">
      <w:pPr>
        <w:pStyle w:val="ListParagraph"/>
        <w:numPr>
          <w:ilvl w:val="1"/>
          <w:numId w:val="1"/>
        </w:numPr>
      </w:pPr>
      <w:r>
        <w:t>have label to show the value</w:t>
      </w:r>
    </w:p>
    <w:p w14:paraId="2B7D51C6" w14:textId="61286247" w:rsidR="000B4636" w:rsidRPr="000B4636" w:rsidRDefault="000B4636" w:rsidP="000B4636">
      <w:pPr>
        <w:rPr>
          <w:lang w:val="vi-VN"/>
        </w:rPr>
      </w:pPr>
      <w:r>
        <w:t>Create</w:t>
      </w:r>
      <w:r>
        <w:rPr>
          <w:lang w:val="vi-VN"/>
        </w:rPr>
        <w:t xml:space="preserve"> an array of size 20 and initialized it with a random value, then </w:t>
      </w:r>
      <w:r w:rsidR="00E45147">
        <w:rPr>
          <w:lang w:val="vi-VN"/>
        </w:rPr>
        <w:t>draw the bar chart</w:t>
      </w:r>
    </w:p>
    <w:p w14:paraId="59C2BDE7" w14:textId="248A72DE" w:rsidR="008539B1" w:rsidRDefault="008539B1" w:rsidP="008539B1">
      <w:r>
        <w:t>The result should look like the following</w:t>
      </w:r>
    </w:p>
    <w:p w14:paraId="6E656E2F" w14:textId="119766B2" w:rsidR="008539B1" w:rsidRDefault="008539B1" w:rsidP="008539B1">
      <w:r>
        <w:rPr>
          <w:noProof/>
        </w:rPr>
        <w:drawing>
          <wp:inline distT="0" distB="0" distL="0" distR="0" wp14:anchorId="4304C9C0" wp14:editId="290FE9AF">
            <wp:extent cx="594360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7EB2" w14:textId="00DDCD4E" w:rsidR="00435044" w:rsidRDefault="00435044" w:rsidP="008539B1">
      <w:r>
        <w:t>Hints: Read about the following functions of d3</w:t>
      </w:r>
    </w:p>
    <w:p w14:paraId="5819CA87" w14:textId="476F12F9" w:rsidR="00435044" w:rsidRDefault="00435044" w:rsidP="00435044">
      <w:pPr>
        <w:pStyle w:val="ListParagraph"/>
        <w:numPr>
          <w:ilvl w:val="0"/>
          <w:numId w:val="1"/>
        </w:numPr>
      </w:pPr>
      <w:r>
        <w:lastRenderedPageBreak/>
        <w:t>selectAll</w:t>
      </w:r>
    </w:p>
    <w:p w14:paraId="0B37AB02" w14:textId="5CBBB0DB" w:rsidR="00435044" w:rsidRDefault="00435044" w:rsidP="00435044">
      <w:pPr>
        <w:pStyle w:val="ListParagraph"/>
        <w:numPr>
          <w:ilvl w:val="0"/>
          <w:numId w:val="1"/>
        </w:numPr>
      </w:pPr>
      <w:r>
        <w:t>data</w:t>
      </w:r>
    </w:p>
    <w:p w14:paraId="7511CE1E" w14:textId="190C2960" w:rsidR="00D206AF" w:rsidRPr="00435044" w:rsidRDefault="00435044" w:rsidP="00435044">
      <w:pPr>
        <w:pStyle w:val="ListParagraph"/>
        <w:numPr>
          <w:ilvl w:val="0"/>
          <w:numId w:val="1"/>
        </w:numPr>
      </w:pPr>
      <w:r>
        <w:t>enter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62370D9B" w:rsidR="00583B1B" w:rsidRPr="004A4C6B" w:rsidRDefault="004A4C6B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  <w:lang w:val="vi-VN"/>
        </w:rPr>
        <w:t xml:space="preserve">Scatterplot </w:t>
      </w:r>
    </w:p>
    <w:p w14:paraId="78A5B4CB" w14:textId="019F0BD1" w:rsidR="00435044" w:rsidRPr="00435044" w:rsidRDefault="00435044" w:rsidP="00435044">
      <w:pPr>
        <w:rPr>
          <w:b/>
          <w:bCs/>
          <w:lang w:val="vi-VN"/>
        </w:rPr>
      </w:pPr>
      <w:r w:rsidRPr="00435044">
        <w:rPr>
          <w:lang w:val="vi-VN"/>
        </w:rPr>
        <w:t>In the same web page, draw a scatterplot chart.</w:t>
      </w:r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69D0769C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d3.csv("https://tungth.github.io/data/vis-lab2-data.csv", rowConverter, function(error, data) {</w:t>
      </w:r>
    </w:p>
    <w:p w14:paraId="5F59981F" w14:textId="5C177BAA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if (error) {</w:t>
      </w:r>
    </w:p>
    <w:p w14:paraId="0B2DBAB3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 xml:space="preserve">  console.log(error);</w:t>
      </w:r>
    </w:p>
    <w:p w14:paraId="74602BE8" w14:textId="754A369B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>
        <w:rPr>
          <w:rFonts w:ascii="Courier New" w:hAnsi="Courier New" w:cs="Courier New"/>
        </w:rPr>
        <w:t xml:space="preserve">    </w:t>
      </w:r>
      <w:r w:rsidRPr="00C174DD">
        <w:rPr>
          <w:rFonts w:ascii="Courier New" w:hAnsi="Courier New" w:cs="Courier New"/>
          <w:lang w:val="vi-VN"/>
        </w:rPr>
        <w:t>}</w:t>
      </w:r>
    </w:p>
    <w:p w14:paraId="28815D0B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else {</w:t>
      </w:r>
    </w:p>
    <w:p w14:paraId="172817F9" w14:textId="0BF006F3" w:rsid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data);</w:t>
      </w:r>
    </w:p>
    <w:p w14:paraId="12473D38" w14:textId="7701749D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}</w:t>
      </w:r>
    </w:p>
    <w:p w14:paraId="49516FB8" w14:textId="50B7AB9B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}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693DD32D" w14:textId="3DB8A1A2" w:rsidR="00C174DD" w:rsidRDefault="00D206AF" w:rsidP="00D206AF">
      <w:pPr>
        <w:pStyle w:val="ListParagraph"/>
        <w:numPr>
          <w:ilvl w:val="0"/>
          <w:numId w:val="1"/>
        </w:numPr>
      </w:pPr>
      <w:r>
        <w:t xml:space="preserve">You should write code to use the given data to produce a scatterplot that shows the score of students in their midterm and final exam. The midterm exam score should be encoded with x-position, and the final exam score should be encoded with y-position. </w:t>
      </w:r>
      <w:r>
        <w:br/>
        <w:t>Each value should be shown as on circle with radius=5pixels.</w:t>
      </w:r>
    </w:p>
    <w:p w14:paraId="6F1D91ED" w14:textId="0B4907B8" w:rsidR="00435044" w:rsidRPr="000B4636" w:rsidRDefault="000B4636" w:rsidP="00D206AF">
      <w:pPr>
        <w:pStyle w:val="ListParagraph"/>
        <w:numPr>
          <w:ilvl w:val="0"/>
          <w:numId w:val="1"/>
        </w:numPr>
      </w:pPr>
      <w:r>
        <w:t>Assume</w:t>
      </w:r>
      <w:r>
        <w:rPr>
          <w:lang w:val="vi-VN"/>
        </w:rPr>
        <w:t xml:space="preserve"> that the midterm and final score contributes to the final score 40% and 60%, correspondingly. Highlight all students who cannot pass the course (their score is below 50)</w:t>
      </w:r>
    </w:p>
    <w:p w14:paraId="0BB9E40E" w14:textId="2127C9F2" w:rsidR="000B4636" w:rsidRDefault="00E45147" w:rsidP="000B4636">
      <w:pPr>
        <w:pStyle w:val="ListParagraph"/>
        <w:numPr>
          <w:ilvl w:val="0"/>
          <w:numId w:val="4"/>
        </w:numPr>
        <w:ind w:left="360"/>
        <w:rPr>
          <w:b/>
          <w:bCs/>
          <w:lang w:val="vi-VN"/>
        </w:rPr>
      </w:pPr>
      <w:r>
        <w:rPr>
          <w:b/>
          <w:bCs/>
          <w:lang w:val="vi-VN"/>
        </w:rPr>
        <w:t>Histogram</w:t>
      </w:r>
    </w:p>
    <w:p w14:paraId="0E7B1C9D" w14:textId="25B5FE66" w:rsidR="00E45147" w:rsidRPr="000B4636" w:rsidRDefault="00E45147" w:rsidP="00E45147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Use the same source file and the bar chart in part 1, draw an histogram for the data with 10 bins </w:t>
      </w:r>
    </w:p>
    <w:p w14:paraId="309E529D" w14:textId="09C32528" w:rsidR="00435044" w:rsidRPr="00435044" w:rsidRDefault="00435044" w:rsidP="000B4636">
      <w:pPr>
        <w:pStyle w:val="ListParagraph"/>
        <w:ind w:left="360"/>
        <w:rPr>
          <w:b/>
          <w:bCs/>
          <w:lang w:val="vi-VN"/>
        </w:rPr>
      </w:pPr>
    </w:p>
    <w:sectPr w:rsidR="00435044" w:rsidRPr="00435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yNzExNDExMrFU0lEKTi0uzszPAykwqgUAyge1QCwAAAA="/>
  </w:docVars>
  <w:rsids>
    <w:rsidRoot w:val="008519FA"/>
    <w:rsid w:val="000957E8"/>
    <w:rsid w:val="000B4636"/>
    <w:rsid w:val="00435044"/>
    <w:rsid w:val="004A095C"/>
    <w:rsid w:val="004A4C6B"/>
    <w:rsid w:val="00583B1B"/>
    <w:rsid w:val="005C1B42"/>
    <w:rsid w:val="008519FA"/>
    <w:rsid w:val="008539B1"/>
    <w:rsid w:val="00A82133"/>
    <w:rsid w:val="00C174DD"/>
    <w:rsid w:val="00D206AF"/>
    <w:rsid w:val="00E35865"/>
    <w:rsid w:val="00E45147"/>
    <w:rsid w:val="00F7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d3/d3/wiki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3js.org/" TargetMode="External"/><Relationship Id="rId5" Type="http://schemas.openxmlformats.org/officeDocument/2006/relationships/hyperlink" Target="https://developer.mozilla.org/en-US/docs/Web/JavaScript/Reference/Global_Objects/JS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6</cp:revision>
  <dcterms:created xsi:type="dcterms:W3CDTF">2020-03-31T15:39:00Z</dcterms:created>
  <dcterms:modified xsi:type="dcterms:W3CDTF">2021-03-23T08:18:00Z</dcterms:modified>
</cp:coreProperties>
</file>